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244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724"/>
        <w:gridCol w:w="867"/>
        <w:gridCol w:w="578"/>
        <w:gridCol w:w="670"/>
        <w:gridCol w:w="578"/>
        <w:gridCol w:w="671"/>
        <w:gridCol w:w="823"/>
        <w:gridCol w:w="789"/>
        <w:gridCol w:w="1233"/>
        <w:gridCol w:w="1104"/>
        <w:gridCol w:w="602"/>
        <w:gridCol w:w="605"/>
      </w:tblGrid>
      <w:tr w:rsidR="00F357A0" w:rsidRPr="001821E9" w14:paraId="0D1B01F0" w14:textId="77777777" w:rsidTr="003A21B2">
        <w:trPr>
          <w:gridAfter w:val="1"/>
          <w:wAfter w:w="605" w:type="dxa"/>
          <w:cantSplit/>
          <w:trHeight w:val="23"/>
        </w:trPr>
        <w:tc>
          <w:tcPr>
            <w:tcW w:w="863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95BA5A" w14:textId="77777777" w:rsidR="00F357A0" w:rsidRPr="001821E9" w:rsidRDefault="00F357A0" w:rsidP="00110DC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able </w:t>
            </w:r>
            <w:r w:rsidR="00631768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1821E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6</w:t>
            </w:r>
            <w:r w:rsidRPr="001821E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almar dermatoglyphics (</w:t>
            </w:r>
            <w:proofErr w:type="spellStart"/>
            <w:r w:rsidRPr="001821E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iradii</w:t>
            </w:r>
            <w:proofErr w:type="spellEnd"/>
            <w:r w:rsidRPr="001821E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 of females</w:t>
            </w:r>
          </w:p>
        </w:tc>
      </w:tr>
      <w:tr w:rsidR="009820C5" w:rsidRPr="001821E9" w14:paraId="7005FCBB" w14:textId="77777777" w:rsidTr="009820C5">
        <w:trPr>
          <w:cantSplit/>
          <w:trHeight w:val="23"/>
        </w:trPr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1599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77E60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PT</w:t>
            </w:r>
          </w:p>
        </w:tc>
        <w:tc>
          <w:tcPr>
            <w:tcW w:w="1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0304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Cases</w:t>
            </w:r>
          </w:p>
        </w:tc>
        <w:tc>
          <w:tcPr>
            <w:tcW w:w="12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877A3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EC</w:t>
            </w:r>
          </w:p>
        </w:tc>
        <w:tc>
          <w:tcPr>
            <w:tcW w:w="8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2711E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P1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A81FC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NEC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98493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P2</w:t>
            </w:r>
          </w:p>
        </w:tc>
        <w:tc>
          <w:tcPr>
            <w:tcW w:w="12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FE80D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P3</w:t>
            </w:r>
          </w:p>
        </w:tc>
      </w:tr>
      <w:tr w:rsidR="009820C5" w:rsidRPr="001821E9" w14:paraId="39E78821" w14:textId="77777777" w:rsidTr="009820C5">
        <w:trPr>
          <w:cantSplit/>
          <w:trHeight w:val="23"/>
        </w:trPr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D931C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178B4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81EE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N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58112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%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561D0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N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62CF8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%</w:t>
            </w:r>
          </w:p>
        </w:tc>
        <w:tc>
          <w:tcPr>
            <w:tcW w:w="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82015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36E03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0659E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%</w:t>
            </w:r>
          </w:p>
        </w:tc>
        <w:tc>
          <w:tcPr>
            <w:tcW w:w="1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75A40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20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E531F" w14:textId="77777777" w:rsidR="009820C5" w:rsidRPr="001821E9" w:rsidRDefault="009820C5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</w:tr>
      <w:tr w:rsidR="002274E4" w:rsidRPr="001821E9" w14:paraId="444C1C7E" w14:textId="77777777" w:rsidTr="009820C5">
        <w:trPr>
          <w:cantSplit/>
          <w:trHeight w:val="23"/>
        </w:trPr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25E38DA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Right hand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B505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8790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6F36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A0A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4897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AE09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ECF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FEAD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0F56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2315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F83B266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DDC99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4B6B7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2823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A5BD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2E5A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0421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4DFE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D549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2F1E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63A7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D355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3548674F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FFFFE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CA6BD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770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181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B346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636C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01E3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457C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977A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4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FA77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7843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02C91508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00B0E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4EB42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0E4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AA8B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3B2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94C5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2B6B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96AB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FEA9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673E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9135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0FD084FB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88E7F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F9FFD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9957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AC1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2C3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0451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775C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DEE7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2F2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449F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C3C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50B86E4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A37B2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78F70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6AB7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D67D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D0D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C6AA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4320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01A9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83FB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004F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AB91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5EBA4C50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2A315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736B2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A0AE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026C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BFC8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494C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C4AD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F1A8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893E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E612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2E2F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2274E4" w:rsidRPr="001821E9" w14:paraId="5E9038D1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E7B98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84A97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24A9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349A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CA51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4A0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219B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B6B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C0CB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F6CD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04B9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7F067F8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091C6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54FB2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F0F5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B845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10FC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A0D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1ED2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4194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B64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BAB4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6066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  <w:tr w:rsidR="002274E4" w:rsidRPr="001821E9" w14:paraId="77953CC9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18B1B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267F1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A804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548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06B8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91C3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D2AF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671F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FE77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F203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887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2274E4" w:rsidRPr="001821E9" w14:paraId="1C79450B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9E441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6678F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F998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20CA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BAA5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1F53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9084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BE8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0A9E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38AE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423A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2274E4" w:rsidRPr="001821E9" w14:paraId="0CDD5C6E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A7C61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28DB8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3CF0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AB4E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C09D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369C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DF93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EB1D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9261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67DB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2CFD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CAA84F1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FA734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E350D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e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38A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7F4C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19C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8F7C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6AED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E394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779E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DA15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24B9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2274E4" w:rsidRPr="001821E9" w14:paraId="3BC35E27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B0E75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6708E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A71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EFD5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9C03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0782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ED03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6443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4C0F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C61C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090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2274E4" w:rsidRPr="001821E9" w14:paraId="6D6ED056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FE27F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1044C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b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E892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FE00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23DF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0FDC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3D61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2BC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571A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6CCA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5A4C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2274E4" w:rsidRPr="001821E9" w14:paraId="2ABCDE5D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B6AFA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DCDA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r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C5D7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F9B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FC7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7B3D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BA2B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EFFC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679D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BED3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840D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0B2BFD8B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B503B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1B4FD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u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9014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424C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350B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4A5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C6E2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AAEC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DAC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B2A9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E45E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0B7B77B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A7C70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49E57" w14:textId="77777777" w:rsidR="002274E4" w:rsidRPr="002274E4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5EA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AE7A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5302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37F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ED89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850C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0C5E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50B4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F87C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0F544C41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69E49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31DA0" w14:textId="77777777" w:rsidR="002274E4" w:rsidRPr="002274E4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2274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46B6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087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BAB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7BB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3B36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58E4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FB47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B63C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F3FE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148C6D94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E1555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52ECD" w14:textId="77777777" w:rsidR="002274E4" w:rsidRPr="002274E4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2274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4EE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CEB5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DCA1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DB70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2907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DA6D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25A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F3D3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BBCF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CBBFA8F" w14:textId="77777777" w:rsidTr="009820C5">
        <w:trPr>
          <w:cantSplit/>
          <w:trHeight w:val="23"/>
        </w:trPr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A547C30" w14:textId="77777777" w:rsidR="002274E4" w:rsidRPr="001821E9" w:rsidRDefault="002274E4" w:rsidP="009820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Left hand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D2AD5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10EB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E341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0ECE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73F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6DC5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EE67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D4C2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F995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9526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52A4DE2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82D6B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34A3F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42DB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A0B8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A5D7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17DD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6985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5AF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2487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3E68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FEAA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08C8FD5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AA493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89490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8272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246D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4EA9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7A08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464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09BD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475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607E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42A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</w:tr>
      <w:tr w:rsidR="002274E4" w:rsidRPr="001821E9" w14:paraId="19E9B26D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6C601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F64B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3849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2A40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C184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B62C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9857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14AB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D3D2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0E59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5214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241C91D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EC415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53437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12F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B10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01EF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055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7582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E108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2F7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65CE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5B30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2274E4" w:rsidRPr="001821E9" w14:paraId="6337A5F6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D58DE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715E3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F8C1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F2EE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6D26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33AC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37B8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7A91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9B2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382D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FB4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72A7C212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6C008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1E1CC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48B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28D3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F5C2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02BA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852F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342F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EB6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2655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6D14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  <w:bookmarkStart w:id="0" w:name="_GoBack"/>
            <w:bookmarkEnd w:id="0"/>
          </w:p>
        </w:tc>
      </w:tr>
      <w:tr w:rsidR="002274E4" w:rsidRPr="001821E9" w14:paraId="02637CFC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D239A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B968C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B5D4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BC7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F50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DDA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F76D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FD28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C618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5713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6609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30C9DDEF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E8F03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3A29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201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9137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C481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5A8D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B12D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16D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04A4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E0A1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4EF3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2274E4" w:rsidRPr="001821E9" w14:paraId="0102C600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3E234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9D08F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FED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CEA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39D8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E7C3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F0FD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3D4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B4B7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A23E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0972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2274E4" w:rsidRPr="001821E9" w14:paraId="2EEBF9D5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2AEF6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FFB6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E77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FE3B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EF0F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0052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1C06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FA54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AD6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FBC0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B91D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E400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</w:tr>
      <w:tr w:rsidR="002274E4" w:rsidRPr="001821E9" w14:paraId="788F9CD4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C2251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D5145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3A7B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62E2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5BF7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E6F7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766D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704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CCDF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5B6A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C4B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</w:tr>
      <w:tr w:rsidR="002274E4" w:rsidRPr="001821E9" w14:paraId="0AD36A81" w14:textId="77777777" w:rsidTr="009820C5">
        <w:trPr>
          <w:cantSplit/>
          <w:trHeight w:val="364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06BC0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26C9C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e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579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526A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97BE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2806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5514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AEFE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30B5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639C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3843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2274E4" w:rsidRPr="001821E9" w14:paraId="765A56BF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97F66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95028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5022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029B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C6CD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8C33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5A43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8C0C5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81EC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2AB7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9AE8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121B8A9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EE370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7F183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b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926C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1785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23F2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C9E3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DA96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8819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0B8B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B91D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7A0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2274E4" w:rsidRPr="001821E9" w14:paraId="4861545D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5FBDF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C50A2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r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E40A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30C6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08F8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0323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477C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4AFF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7A6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AB8C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EEA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F8C7A4B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E54D1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8B862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proofErr w:type="spell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u</w:t>
            </w:r>
            <w:proofErr w:type="spellEnd"/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6550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7D33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DD1C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4693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58B91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82E0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B12E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1A0A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E0ED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44780AB5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C529B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9E977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E35F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7C3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90F6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FE8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ADCE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A5B2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703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4CD09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A5D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74E4" w:rsidRPr="001821E9" w14:paraId="2B754061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F9C0B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2271D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2274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6A9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BE6C8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18A02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8323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C1AE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0504F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59203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F301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BD2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</w:tr>
      <w:tr w:rsidR="002274E4" w:rsidRPr="001821E9" w14:paraId="5DA77D6A" w14:textId="77777777" w:rsidTr="009820C5">
        <w:trPr>
          <w:cantSplit/>
          <w:trHeight w:val="23"/>
        </w:trPr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39537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03FDC" w14:textId="77777777" w:rsidR="002274E4" w:rsidRPr="001821E9" w:rsidRDefault="002274E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2274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D5CE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157B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DDAC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E44D4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358A0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BC34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F2367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E117D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1D7FA" w14:textId="77777777" w:rsidR="002274E4" w:rsidRPr="001821E9" w:rsidRDefault="002274E4" w:rsidP="00110DCA">
            <w:pPr>
              <w:spacing w:before="100" w:beforeAutospacing="1" w:after="100" w:afterAutospacing="1"/>
              <w:contextualSpacing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21E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F357A0" w:rsidRPr="001821E9" w14:paraId="300AE1A7" w14:textId="77777777" w:rsidTr="003A21B2">
        <w:trPr>
          <w:gridAfter w:val="1"/>
          <w:wAfter w:w="605" w:type="dxa"/>
          <w:cantSplit/>
          <w:trHeight w:val="23"/>
        </w:trPr>
        <w:tc>
          <w:tcPr>
            <w:tcW w:w="863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3456A" w14:textId="77777777" w:rsidR="00F357A0" w:rsidRPr="001821E9" w:rsidRDefault="009820C5" w:rsidP="003327B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</w:pPr>
            <w:r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P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Palma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triradi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, </w:t>
            </w:r>
            <w:r w:rsidR="003327BE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EC</w:t>
            </w:r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endemic control, </w:t>
            </w:r>
            <w:r w:rsidR="00F357A0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NEC</w:t>
            </w:r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non endemic control, </w:t>
            </w:r>
            <w:r w:rsidR="00F357A0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P1</w:t>
            </w:r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P value of Cases </w:t>
            </w:r>
            <w:proofErr w:type="spellStart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Vs</w:t>
            </w:r>
            <w:proofErr w:type="spellEnd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endemic control, </w:t>
            </w:r>
            <w:r w:rsidR="00F357A0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P2</w:t>
            </w:r>
            <w:r w:rsidR="00332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</w:t>
            </w:r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P value of Cases </w:t>
            </w:r>
            <w:proofErr w:type="spellStart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Vs</w:t>
            </w:r>
            <w:proofErr w:type="spellEnd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non endemic control, </w:t>
            </w:r>
            <w:r w:rsidR="00F357A0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P3</w:t>
            </w:r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P value </w:t>
            </w:r>
            <w:proofErr w:type="gramStart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of  endemic</w:t>
            </w:r>
            <w:proofErr w:type="gramEnd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control </w:t>
            </w:r>
            <w:proofErr w:type="spellStart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Vs</w:t>
            </w:r>
            <w:proofErr w:type="spellEnd"/>
            <w:r w:rsidR="00F357A0" w:rsidRPr="001821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non endemic control</w:t>
            </w:r>
            <w:r w:rsidR="00332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>,</w:t>
            </w:r>
            <w:r w:rsidR="003327BE" w:rsidRPr="003327BE">
              <w:rPr>
                <w:rFonts w:ascii="Times" w:hAnsi="Times" w:cs="Times New Roman"/>
                <w:i/>
              </w:rPr>
              <w:t xml:space="preserve"> </w:t>
            </w:r>
            <w:r w:rsidR="003327BE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 xml:space="preserve">N </w:t>
            </w:r>
            <w:r w:rsidR="003327BE" w:rsidRPr="00332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number of values, </w:t>
            </w:r>
            <w:r w:rsidR="003327BE" w:rsidRPr="003327B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bidi="si-LK"/>
              </w:rPr>
              <w:t>*</w:t>
            </w:r>
            <w:r w:rsidR="003327BE" w:rsidRPr="00332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si-LK"/>
              </w:rPr>
              <w:t xml:space="preserve"> significant values</w:t>
            </w:r>
          </w:p>
        </w:tc>
      </w:tr>
    </w:tbl>
    <w:p w14:paraId="2C7F9E1C" w14:textId="77777777" w:rsidR="00C632A2" w:rsidRPr="003A21B2" w:rsidRDefault="00C632A2" w:rsidP="00F357A0">
      <w:pPr>
        <w:rPr>
          <w:rFonts w:ascii="Times New Roman" w:hAnsi="Times New Roman" w:cs="Times New Roman"/>
          <w:sz w:val="24"/>
          <w:szCs w:val="24"/>
        </w:rPr>
      </w:pPr>
    </w:p>
    <w:sectPr w:rsidR="00C632A2" w:rsidRPr="003A21B2" w:rsidSect="00C632A2">
      <w:pgSz w:w="11907" w:h="16839" w:code="9"/>
      <w:pgMar w:top="1183" w:right="1829" w:bottom="1872" w:left="1440" w:header="576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DK0tDAxNTY0MbZU0lEKTi0uzszPAykwqgUA+1Qe9CwAAAA="/>
  </w:docVars>
  <w:rsids>
    <w:rsidRoot w:val="00C632A2"/>
    <w:rsid w:val="001821E9"/>
    <w:rsid w:val="002274E4"/>
    <w:rsid w:val="003327BE"/>
    <w:rsid w:val="003A21B2"/>
    <w:rsid w:val="00631768"/>
    <w:rsid w:val="0069324A"/>
    <w:rsid w:val="0083474E"/>
    <w:rsid w:val="009820C5"/>
    <w:rsid w:val="00B91D58"/>
    <w:rsid w:val="00C632A2"/>
    <w:rsid w:val="00F35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8181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2A2"/>
    <w:rPr>
      <w:rFonts w:ascii="Calibri" w:eastAsia="Calibri" w:hAnsi="Calibri" w:cs="Iskoola Pota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C632A2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C632A2"/>
    <w:rPr>
      <w:rFonts w:ascii="Calibri" w:eastAsia="Calibri" w:hAnsi="Calibri" w:cs="Arial Unicode MS"/>
      <w:lang w:val="x-none" w:eastAsia="x-non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2A2"/>
    <w:rPr>
      <w:rFonts w:ascii="Calibri" w:eastAsia="Calibri" w:hAnsi="Calibri" w:cs="Iskoola Pota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C632A2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C632A2"/>
    <w:rPr>
      <w:rFonts w:ascii="Calibri" w:eastAsia="Calibri" w:hAnsi="Calibri" w:cs="Arial Unicode MS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3</Words>
  <Characters>1443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 B</dc:creator>
  <cp:lastModifiedBy>B B</cp:lastModifiedBy>
  <cp:revision>2</cp:revision>
  <cp:lastPrinted>2018-10-22T07:17:00Z</cp:lastPrinted>
  <dcterms:created xsi:type="dcterms:W3CDTF">2019-12-07T02:36:00Z</dcterms:created>
  <dcterms:modified xsi:type="dcterms:W3CDTF">2019-12-07T02:41:00Z</dcterms:modified>
</cp:coreProperties>
</file>